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Mozambique</w:t>
      </w:r>
      <w:r>
        <w:t xml:space="preserve"> </w:t>
      </w:r>
      <w:r>
        <w:t xml:space="preserve">2011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MZ11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13699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19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09, hv210, hv227, hv237, hv243a, hv243b, hv244, hv246, hv247, hv253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10-variable-sets-sorted-by-asw"/>
    <w:p>
      <w:pPr>
        <w:pStyle w:val="Heading1"/>
      </w:pPr>
      <w:r>
        <w:t xml:space="preserve">Top 10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61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4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</w:tr>
      <w:tr>
        <w:trPr>
          <w:trHeight w:val="61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thing done to water to make safe to dri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thing done to water to make safe to drink</w:t>
            </w:r>
          </w:p>
        </w:tc>
      </w:tr>
      <w:tr>
        <w:trPr>
          <w:trHeight w:val="61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a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</w:tr>
      <w:tr>
        <w:trPr>
          <w:trHeight w:val="61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thing done to water to make safe to dri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</w:tr>
      <w:tr>
        <w:trPr>
          <w:trHeight w:val="61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icycle</w:t>
            </w:r>
          </w:p>
        </w:tc>
      </w:tr>
      <w:tr>
        <w:trPr>
          <w:trHeight w:val="616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5.6% (1/yes)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4.5% (1/yes)</w:t>
            </w:r>
          </w:p>
        </w:tc>
      </w:tr>
      <w:tr>
        <w:trPr>
          <w:trHeight w:val="61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5.4% (1/yes)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a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52.5% (1/yes)</w:t>
            </w:r>
          </w:p>
        </w:tc>
      </w:tr>
      <w:tr>
        <w:trPr>
          <w:trHeight w:val="61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thing done to water to make safe to dri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2% (1/yes)</w:t>
            </w:r>
          </w:p>
        </w:tc>
      </w:tr>
      <w:tr>
        <w:trPr>
          <w:trHeight w:val="61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42.8% (1/yes)</w:t>
            </w:r>
          </w:p>
        </w:tc>
      </w:tr>
      <w:tr>
        <w:trPr>
          <w:trHeight w:val="1032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40.3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59.4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.3%</w:t>
            </w:r>
          </w:p>
        </w:tc>
      </w:tr>
      <w:tr>
        <w:trPr>
          <w:trHeight w:val="61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icy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34.7% (1/yes)</w:t>
            </w:r>
          </w:p>
        </w:tc>
      </w:tr>
      <w:tr>
        <w:trPr>
          <w:trHeight w:val="618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0% (1/yes)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1"/>
    <w:p>
      <w:pPr>
        <w:pStyle w:val="Heading1"/>
      </w:pPr>
      <w:r>
        <w:t xml:space="preserve">Cluster Configuration (Set #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7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6</w:t>
            </w:r>
          </w:p>
        </w:tc>
      </w:tr>
      <w:tr>
        <w:trPr>
          <w:trHeight w:val="56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6</w:t>
            </w:r>
          </w:p>
        </w:tc>
      </w:tr>
      <w:tr>
        <w:trPr>
          <w:trHeight w:val="56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17</w:t>
            </w:r>
          </w:p>
        </w:tc>
      </w:tr>
      <w:tr>
        <w:trPr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22</w:t>
            </w:r>
          </w:p>
        </w:tc>
      </w:tr>
      <w:tr>
        <w:trPr>
          <w:trHeight w:val="56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8</w:t>
            </w:r>
          </w:p>
        </w:tc>
      </w:tr>
      <w:tr>
        <w:trPr>
          <w:trHeight w:val="569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26 (87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  (7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3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1.5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6 (8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1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1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7 (8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 (1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.1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25 (7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8 (1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2.3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81 (7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71 (1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7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5 (3.2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395 (76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45 (13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6 (7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 (2.5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26 (87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7 (12.7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6 (8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18.5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7 (8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7 (19.0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25 (7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8 (22.8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81 (7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43 (29.1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395 (76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32 (23.2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 (3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1 (25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 (14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45 (39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8 (10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 (6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7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1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7 (4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1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4 (3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6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 (4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1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2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4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3 (2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89 (5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7 (1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1 (1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42 (4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72 (4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1 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 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49 (27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760 (42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94  (8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45 (16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2  (2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1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2 (60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7 (38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.4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7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2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 (7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2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0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3 (8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 (9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9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59 (72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3 (26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.0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Mozambique 2011</dc:title>
  <dc:creator/>
  <cp:keywords/>
  <dcterms:created xsi:type="dcterms:W3CDTF">2024-07-22T10:36:35Z</dcterms:created>
  <dcterms:modified xsi:type="dcterms:W3CDTF">2024-07-22T10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